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89092" w14:textId="77777777" w:rsidR="002732B5" w:rsidRDefault="002732B5" w:rsidP="002732B5"/>
    <w:p w14:paraId="3C9AC9EE" w14:textId="6FF4A271" w:rsidR="002732B5" w:rsidRDefault="002732B5" w:rsidP="002732B5">
      <w:r>
        <w:t xml:space="preserve">Inspector Michelle Lewis brings a wealth of experience and passion to the field of law enforcement, with a remarkable career spanning journalism, </w:t>
      </w:r>
      <w:r w:rsidR="00601118">
        <w:t xml:space="preserve">and </w:t>
      </w:r>
      <w:r>
        <w:t>community service, and 22 years with the Trinidad and Tobago Police Service (TTPS).</w:t>
      </w:r>
    </w:p>
    <w:p w14:paraId="1941967D" w14:textId="77777777" w:rsidR="002732B5" w:rsidRDefault="002732B5" w:rsidP="002732B5"/>
    <w:p w14:paraId="043709E3" w14:textId="27DEE305" w:rsidR="002732B5" w:rsidRDefault="002732B5" w:rsidP="002732B5">
      <w:r>
        <w:t xml:space="preserve">Driven by a commitment to service and community from a young age, Michelle first established herself in journalism, receiving recognition in the Hansard records of </w:t>
      </w:r>
      <w:r w:rsidR="00581F22">
        <w:t>P</w:t>
      </w:r>
      <w:r>
        <w:t>arliament and giving evidence in a Commission of Enquiry.   In 2002, her dedication took a new form as she joined the TTPS, embarking on a diverse journey through various departments including Traffic, Court &amp; Process, Community Policing, and the Child Protection Unit.</w:t>
      </w:r>
      <w:r w:rsidR="00601118">
        <w:t xml:space="preserve"> Inspector Michelle Lewis has come full circle and is now the most senior police officer in charge of the TTPS Audio Visual Unit.</w:t>
      </w:r>
    </w:p>
    <w:p w14:paraId="4E830016" w14:textId="77777777" w:rsidR="002732B5" w:rsidRDefault="002732B5" w:rsidP="002732B5"/>
    <w:p w14:paraId="458A214C" w14:textId="3A79C32A" w:rsidR="00601118" w:rsidRDefault="002732B5" w:rsidP="00601118">
      <w:r>
        <w:t>Michelle's dedication to professional development is evident in her Management Diploma and Master's Degree in Business Management, alongside certifications in peer</w:t>
      </w:r>
      <w:r w:rsidR="00601118">
        <w:t xml:space="preserve"> </w:t>
      </w:r>
      <w:r>
        <w:t xml:space="preserve">counselling and mediation. </w:t>
      </w:r>
      <w:r w:rsidR="00601118">
        <w:t xml:space="preserve">During the establishment of the Child Protection Unit in 2015, she was head in the Northern Division and received extensive training including forensic interview of a child and had the first conviction of a hybrid and new criminal offence under the Children’s Act 12 of 2012.  </w:t>
      </w:r>
    </w:p>
    <w:p w14:paraId="33C77281" w14:textId="5F2C2FA8" w:rsidR="002732B5" w:rsidRDefault="002732B5" w:rsidP="002732B5"/>
    <w:p w14:paraId="05809CD4" w14:textId="6C40E94A" w:rsidR="002732B5" w:rsidRDefault="002732B5" w:rsidP="002732B5">
      <w:r>
        <w:t xml:space="preserve">Beyond official duties, Michelle demonstrates her unwavering commitment to </w:t>
      </w:r>
      <w:r w:rsidR="00601118">
        <w:t xml:space="preserve">the </w:t>
      </w:r>
      <w:r>
        <w:t>community through her leadership roles in the Malabar Police Youth Club, the Trinidad and Tobago Association of Women Police (TTAWP), and the International Association of Women Police (IAWP).</w:t>
      </w:r>
    </w:p>
    <w:p w14:paraId="320D1BF3" w14:textId="77777777" w:rsidR="002732B5" w:rsidRDefault="002732B5" w:rsidP="002732B5"/>
    <w:p w14:paraId="3BF61630" w14:textId="77777777" w:rsidR="002732B5" w:rsidRDefault="002732B5" w:rsidP="002732B5">
      <w:r>
        <w:t>As the Programme Lead for the IAWP Region 26 - Caribbean Gender Responsive Policing Conference, Michelle actively promotes inclusive and equitable policing practices. A passionate advocate for women and children, she volunteers with various non-profit organizations dedicated to their welfare.</w:t>
      </w:r>
    </w:p>
    <w:p w14:paraId="6ABE1244" w14:textId="77777777" w:rsidR="002732B5" w:rsidRDefault="002732B5" w:rsidP="002732B5"/>
    <w:p w14:paraId="4CD07F52" w14:textId="304C08A6" w:rsidR="0050707E" w:rsidRDefault="002732B5" w:rsidP="002732B5">
      <w:r>
        <w:t>Inspector</w:t>
      </w:r>
      <w:r w:rsidR="00601118">
        <w:t xml:space="preserve"> </w:t>
      </w:r>
      <w:r>
        <w:t>Lewis embodies the qualities of a dedicated public servant, leader, and advocate. Her extensive experience, combined with her passion for community service and professional development, make her a valuable voice in the ongoing conversation about effective and inclusive policing practices.</w:t>
      </w:r>
    </w:p>
    <w:sectPr w:rsidR="005070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3NTE2MzEzNjM2sjRU0lEKTi0uzszPAykwrAUAqIfYlSwAAAA="/>
  </w:docVars>
  <w:rsids>
    <w:rsidRoot w:val="002732B5"/>
    <w:rsid w:val="00166392"/>
    <w:rsid w:val="002732B5"/>
    <w:rsid w:val="0050707E"/>
    <w:rsid w:val="00581F22"/>
    <w:rsid w:val="00601118"/>
    <w:rsid w:val="00A403BF"/>
    <w:rsid w:val="00C246A2"/>
    <w:rsid w:val="00C90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1BC91"/>
  <w15:chartTrackingRefBased/>
  <w15:docId w15:val="{8FC96248-E666-436C-8874-0AECDA489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kern w:val="2"/>
        <w:sz w:val="24"/>
        <w:szCs w:val="22"/>
        <w:lang w:val="en-T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6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on Dexter</dc:creator>
  <cp:keywords/>
  <dc:description/>
  <cp:lastModifiedBy>Jane Townsley</cp:lastModifiedBy>
  <cp:revision>2</cp:revision>
  <dcterms:created xsi:type="dcterms:W3CDTF">2024-02-19T02:47:00Z</dcterms:created>
  <dcterms:modified xsi:type="dcterms:W3CDTF">2024-02-19T02:47:00Z</dcterms:modified>
</cp:coreProperties>
</file>